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00149" w14:textId="02518475" w:rsidR="001B7B77" w:rsidRPr="000B5F5B" w:rsidRDefault="001F5C63">
      <w:pPr>
        <w:rPr>
          <w:rFonts w:asciiTheme="majorHAnsi" w:hAnsiTheme="majorHAnsi"/>
          <w:lang w:val="en-US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61A3690A" wp14:editId="565DA28D">
                <wp:simplePos x="0" y="0"/>
                <wp:positionH relativeFrom="margin">
                  <wp:posOffset>-103367</wp:posOffset>
                </wp:positionH>
                <wp:positionV relativeFrom="paragraph">
                  <wp:posOffset>-343535</wp:posOffset>
                </wp:positionV>
                <wp:extent cx="6186115" cy="1248410"/>
                <wp:effectExtent l="0" t="0" r="0" b="0"/>
                <wp:wrapNone/>
                <wp:docPr id="84012108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6115" cy="12484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E32376" w14:textId="2FF33960" w:rsidR="002C6E87" w:rsidRPr="003F6A5E" w:rsidRDefault="002C6E87" w:rsidP="00A6079B">
                            <w:pPr>
                              <w:pStyle w:val="Titlewhite"/>
                            </w:pPr>
                            <w:r w:rsidRPr="003F6A5E">
                              <w:t>Assessment</w:t>
                            </w:r>
                            <w:r w:rsidR="003F6A5E" w:rsidRPr="003F6A5E">
                              <w:t xml:space="preserve"> </w:t>
                            </w:r>
                            <w:r w:rsidRPr="003F6A5E">
                              <w:t>Resul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A3690A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-8.15pt;margin-top:-27.05pt;width:487.1pt;height:98.3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" filled="f" stroked="f">
                <v:textbox>
                  <w:txbxContent>
                    <w:p w14:paraId="58E32376" w14:textId="2FF33960" w:rsidR="002C6E87" w:rsidRPr="003F6A5E" w:rsidRDefault="002C6E87" w:rsidP="00A6079B">
                      <w:pPr>
                        <w:pStyle w:val="Titlewhite"/>
                      </w:pPr>
                      <w:r w:rsidRPr="003F6A5E">
                        <w:t>Assessment</w:t>
                      </w:r>
                      <w:r w:rsidR="003F6A5E" w:rsidRPr="003F6A5E">
                        <w:t xml:space="preserve"> </w:t>
                      </w:r>
                      <w:r w:rsidRPr="003F6A5E">
                        <w:t>Resul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BFE0EB4" w14:textId="38EA4BF0" w:rsidR="000B5F5B" w:rsidRPr="000B5F5B" w:rsidRDefault="000B5F5B" w:rsidP="00AD5A7F">
      <w:pPr>
        <w:rPr>
          <w:lang w:val="en-US"/>
        </w:rPr>
      </w:pPr>
    </w:p>
    <w:p w14:paraId="0C8710A5" w14:textId="733FA65B" w:rsidR="0050037D" w:rsidRDefault="0050037D" w:rsidP="00913091">
      <w:pPr>
        <w:rPr>
          <w:rFonts w:cs="Arial"/>
          <w:b/>
          <w:sz w:val="56"/>
          <w:szCs w:val="56"/>
        </w:rPr>
      </w:pPr>
    </w:p>
    <w:p w14:paraId="34964A28" w14:textId="064A4979" w:rsidR="0050037D" w:rsidRDefault="00174CA9" w:rsidP="00913091">
      <w:pPr>
        <w:rPr>
          <w:rFonts w:cs="Arial"/>
          <w:b/>
          <w:sz w:val="56"/>
          <w:szCs w:val="56"/>
        </w:rPr>
      </w:pPr>
      <w:r>
        <w:rPr>
          <w:noProof/>
          <w:lang w:eastAsia="en-NZ"/>
        </w:rPr>
        <w:drawing>
          <wp:anchor distT="0" distB="0" distL="114300" distR="114300" simplePos="0" relativeHeight="251694080" behindDoc="0" locked="0" layoutInCell="1" allowOverlap="1" wp14:anchorId="624CBCEC" wp14:editId="7D4B701A">
            <wp:simplePos x="0" y="0"/>
            <wp:positionH relativeFrom="margin">
              <wp:posOffset>-700086</wp:posOffset>
            </wp:positionH>
            <wp:positionV relativeFrom="paragraph">
              <wp:posOffset>7199948</wp:posOffset>
            </wp:positionV>
            <wp:extent cx="2267243" cy="550615"/>
            <wp:effectExtent l="0" t="0" r="0" b="1905"/>
            <wp:wrapNone/>
            <wp:docPr id="1707884016" name="Picture 1707884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884016" name="Picture 1707884016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7243" cy="5506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079B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832FD16" wp14:editId="747712C9">
                <wp:simplePos x="0" y="0"/>
                <wp:positionH relativeFrom="margin">
                  <wp:posOffset>-67116</wp:posOffset>
                </wp:positionH>
                <wp:positionV relativeFrom="paragraph">
                  <wp:posOffset>68801</wp:posOffset>
                </wp:positionV>
                <wp:extent cx="6311591" cy="1694985"/>
                <wp:effectExtent l="0" t="0" r="0" b="635"/>
                <wp:wrapNone/>
                <wp:docPr id="1916050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1591" cy="1694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AD6B89" w14:textId="40F4A08F" w:rsidR="0080622A" w:rsidRDefault="0080622A" w:rsidP="003F6A5E">
                            <w:pPr>
                              <w:pStyle w:val="Heading1"/>
                              <w:jc w:val="left"/>
                              <w:rPr>
                                <w:color w:val="595959" w:themeColor="accent5" w:themeTint="A6"/>
                              </w:rPr>
                            </w:pPr>
                            <w:r w:rsidRPr="00482A4F">
                              <w:rPr>
                                <w:color w:val="595959" w:themeColor="accent5" w:themeTint="A6"/>
                              </w:rPr>
                              <w:t>{Response.FirstName}</w:t>
                            </w:r>
                            <w:r w:rsidR="003473EF">
                              <w:rPr>
                                <w:color w:val="595959" w:themeColor="accent5" w:themeTint="A6"/>
                              </w:rPr>
                              <w:t xml:space="preserve"> </w:t>
                            </w:r>
                            <w:r w:rsidRPr="00482A4F">
                              <w:rPr>
                                <w:color w:val="595959" w:themeColor="accent5" w:themeTint="A6"/>
                              </w:rPr>
                              <w:t>{Response.LastName}</w:t>
                            </w:r>
                          </w:p>
                          <w:p w14:paraId="06BC692C" w14:textId="051B6C7E" w:rsidR="003473EF" w:rsidRPr="003473EF" w:rsidRDefault="003473EF" w:rsidP="003473EF">
                            <w:pPr>
                              <w:pStyle w:val="Heading1"/>
                              <w:jc w:val="left"/>
                            </w:pPr>
                            <w:r w:rsidRPr="003473EF">
                              <w:rPr>
                                <w:color w:val="595959" w:themeColor="accent5" w:themeTint="A6"/>
                              </w:rPr>
                              <w:t>{Response.CompletionDate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32FD16" id="Text Box 7" o:spid="_x0000_s1027" type="#_x0000_t202" style="position:absolute;margin-left:-5.3pt;margin-top:5.4pt;width:497pt;height:133.4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" filled="f" stroked="f">
                <v:textbox>
                  <w:txbxContent>
                    <w:p w14:paraId="17AD6B89" w14:textId="40F4A08F" w:rsidR="0080622A" w:rsidRDefault="0080622A" w:rsidP="003F6A5E">
                      <w:pPr>
                        <w:pStyle w:val="Heading1"/>
                        <w:jc w:val="left"/>
                        <w:rPr>
                          <w:color w:val="595959" w:themeColor="accent5" w:themeTint="A6"/>
                        </w:rPr>
                      </w:pPr>
                      <w:r w:rsidRPr="00482A4F">
                        <w:rPr>
                          <w:color w:val="595959" w:themeColor="accent5" w:themeTint="A6"/>
                        </w:rPr>
                        <w:t>{Response.FirstName}</w:t>
                      </w:r>
                      <w:r w:rsidR="003473EF">
                        <w:rPr>
                          <w:color w:val="595959" w:themeColor="accent5" w:themeTint="A6"/>
                        </w:rPr>
                        <w:t xml:space="preserve"> </w:t>
                      </w:r>
                      <w:r w:rsidRPr="00482A4F">
                        <w:rPr>
                          <w:color w:val="595959" w:themeColor="accent5" w:themeTint="A6"/>
                        </w:rPr>
                        <w:t>{Response.LastName}</w:t>
                      </w:r>
                    </w:p>
                    <w:p w14:paraId="06BC692C" w14:textId="051B6C7E" w:rsidR="003473EF" w:rsidRPr="003473EF" w:rsidRDefault="003473EF" w:rsidP="003473EF">
                      <w:pPr>
                        <w:pStyle w:val="Heading1"/>
                        <w:jc w:val="left"/>
                      </w:pPr>
                      <w:r w:rsidRPr="003473EF">
                        <w:rPr>
                          <w:color w:val="595959" w:themeColor="accent5" w:themeTint="A6"/>
                        </w:rPr>
                        <w:t>{Response.CompletionDate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4A20FDB" w14:textId="1CFAC531" w:rsidR="00A6079B" w:rsidRDefault="00A6079B">
      <w:pPr>
        <w:spacing w:line="276" w:lineRule="auto"/>
        <w:rPr>
          <w:lang w:val="en-US"/>
        </w:rPr>
        <w:sectPr w:rsidR="00A6079B" w:rsidSect="00A6079B">
          <w:headerReference w:type="default" r:id="rId9"/>
          <w:footerReference w:type="default" r:id="rId10"/>
          <w:headerReference w:type="first" r:id="rId11"/>
          <w:pgSz w:w="11906" w:h="16838"/>
          <w:pgMar w:top="2269" w:right="2160" w:bottom="1440" w:left="1440" w:header="706" w:footer="706" w:gutter="0"/>
          <w:cols w:space="708"/>
          <w:titlePg/>
          <w:docGrid w:linePitch="360"/>
        </w:sectPr>
      </w:pPr>
    </w:p>
    <w:p w14:paraId="5F2FD328" w14:textId="6FBAFCDB" w:rsidR="00913091" w:rsidRPr="00174CA9" w:rsidRDefault="00DE7F41" w:rsidP="00174CA9">
      <w:pPr>
        <w:spacing w:line="276" w:lineRule="auto"/>
        <w:rPr>
          <w:b/>
          <w:bCs/>
          <w:sz w:val="36"/>
          <w:szCs w:val="36"/>
          <w:lang w:val="en-US"/>
        </w:rPr>
      </w:pPr>
      <w:r w:rsidRPr="00174CA9">
        <w:rPr>
          <w:b/>
          <w:bCs/>
          <w:noProof/>
          <w:sz w:val="36"/>
          <w:szCs w:val="36"/>
          <w:lang w:eastAsia="en-NZ"/>
        </w:rPr>
        <w:lastRenderedPageBreak/>
        <w:drawing>
          <wp:anchor distT="0" distB="0" distL="114300" distR="114300" simplePos="0" relativeHeight="251692032" behindDoc="0" locked="0" layoutInCell="1" allowOverlap="1" wp14:anchorId="27C2BD4A" wp14:editId="3FB5C370">
            <wp:simplePos x="0" y="0"/>
            <wp:positionH relativeFrom="margin">
              <wp:posOffset>4109720</wp:posOffset>
            </wp:positionH>
            <wp:positionV relativeFrom="paragraph">
              <wp:posOffset>-883920</wp:posOffset>
            </wp:positionV>
            <wp:extent cx="1949450" cy="473075"/>
            <wp:effectExtent l="0" t="0" r="0" b="3175"/>
            <wp:wrapNone/>
            <wp:docPr id="1683672667" name="Picture 16836726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672667" name="Picture 168367266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duotone>
                        <a:prstClr val="black"/>
                        <a:schemeClr val="bg1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40000" contrast="4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9450" cy="473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5FBB" w:rsidRPr="00174CA9">
        <w:rPr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579D7F13" wp14:editId="7383621B">
                <wp:simplePos x="0" y="0"/>
                <wp:positionH relativeFrom="column">
                  <wp:posOffset>-1081377</wp:posOffset>
                </wp:positionH>
                <wp:positionV relativeFrom="paragraph">
                  <wp:posOffset>-1451305</wp:posOffset>
                </wp:positionV>
                <wp:extent cx="7839075" cy="3442914"/>
                <wp:effectExtent l="0" t="0" r="9525" b="5715"/>
                <wp:wrapNone/>
                <wp:docPr id="198681758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839075" cy="3442914"/>
                        </a:xfrm>
                        <a:prstGeom prst="rect">
                          <a:avLst/>
                        </a:prstGeom>
                        <a:solidFill>
                          <a:srgbClr val="FFD2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BD053E" id="Rectangle 4" o:spid="_x0000_s1026" style="position:absolute;margin-left:-85.15pt;margin-top:-114.3pt;width:617.25pt;height:271.1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" fillcolor="#ffd200" stroked="f" strokeweight="2pt"/>
            </w:pict>
          </mc:Fallback>
        </mc:AlternateContent>
      </w:r>
      <w:r w:rsidR="00174CA9" w:rsidRPr="00174CA9">
        <w:rPr>
          <w:b/>
          <w:bCs/>
          <w:color w:val="FFFFFF" w:themeColor="background1"/>
          <w:sz w:val="36"/>
          <w:szCs w:val="36"/>
        </w:rPr>
        <w:t>Dear {Response.FirstName},</w:t>
      </w:r>
    </w:p>
    <w:p w14:paraId="72D9A86D" w14:textId="7FE52ACD" w:rsidR="00FD6A1F" w:rsidRPr="00E537AC" w:rsidRDefault="00FD6A1F" w:rsidP="0051000E">
      <w:pPr>
        <w:spacing w:after="0" w:line="240" w:lineRule="auto"/>
        <w:rPr>
          <w:color w:val="FFFFFF" w:themeColor="background1"/>
        </w:rPr>
      </w:pPr>
    </w:p>
    <w:p w14:paraId="2327BB94" w14:textId="3CF04E76" w:rsidR="001969D4" w:rsidRPr="001969D4" w:rsidRDefault="001969D4" w:rsidP="001969D4">
      <w:pPr>
        <w:rPr>
          <w:color w:val="FFFFFF" w:themeColor="background1"/>
          <w:lang w:val="en-AU" w:eastAsia="ja-JP"/>
        </w:rPr>
      </w:pPr>
      <w:r w:rsidRPr="001969D4">
        <w:rPr>
          <w:color w:val="FFFFFF" w:themeColor="background1"/>
          <w:lang w:val="en-AU" w:eastAsia="ja-JP"/>
        </w:rPr>
        <w:t xml:space="preserve">Thank you for completing the </w:t>
      </w:r>
      <w:r w:rsidR="00EC41FA">
        <w:rPr>
          <w:color w:val="FFFFFF" w:themeColor="background1"/>
          <w:lang w:val="en-AU" w:eastAsia="ja-JP"/>
        </w:rPr>
        <w:t xml:space="preserve">group </w:t>
      </w:r>
      <w:r w:rsidR="00836FF8">
        <w:rPr>
          <w:color w:val="FFFFFF" w:themeColor="background1"/>
          <w:lang w:val="en-AU" w:eastAsia="ja-JP"/>
        </w:rPr>
        <w:t>assessment</w:t>
      </w:r>
      <w:r w:rsidRPr="001969D4">
        <w:rPr>
          <w:color w:val="FFFFFF" w:themeColor="background1"/>
          <w:lang w:val="en-AU" w:eastAsia="ja-JP"/>
        </w:rPr>
        <w:t xml:space="preserve">. </w:t>
      </w:r>
    </w:p>
    <w:p w14:paraId="4653DFFA" w14:textId="77777777" w:rsidR="001969D4" w:rsidRPr="001969D4" w:rsidRDefault="001969D4" w:rsidP="001969D4">
      <w:pPr>
        <w:rPr>
          <w:color w:val="FFFFFF" w:themeColor="background1"/>
          <w:lang w:val="en-AU" w:eastAsia="ja-JP"/>
        </w:rPr>
      </w:pPr>
      <w:r w:rsidRPr="001969D4">
        <w:rPr>
          <w:color w:val="FFFFFF" w:themeColor="background1"/>
          <w:lang w:val="en-AU" w:eastAsia="ja-JP"/>
        </w:rPr>
        <w:t xml:space="preserve">Please see attached your personal competency report that provides valuable insights for you to create a targeted development plan. </w:t>
      </w:r>
    </w:p>
    <w:p w14:paraId="1AC4510A" w14:textId="66C1685C" w:rsidR="001969D4" w:rsidRPr="001969D4" w:rsidRDefault="001969D4" w:rsidP="001969D4">
      <w:pPr>
        <w:rPr>
          <w:color w:val="FFFFFF" w:themeColor="background1"/>
          <w:lang w:val="en-AU" w:eastAsia="ja-JP"/>
        </w:rPr>
      </w:pPr>
      <w:r w:rsidRPr="001969D4">
        <w:rPr>
          <w:color w:val="FFFFFF" w:themeColor="background1"/>
          <w:lang w:val="en-AU" w:eastAsia="ja-JP"/>
        </w:rPr>
        <w:t xml:space="preserve">You can use this report to have robust IDP </w:t>
      </w:r>
      <w:r w:rsidR="00836FF8">
        <w:rPr>
          <w:color w:val="FFFFFF" w:themeColor="background1"/>
          <w:lang w:val="en-AU" w:eastAsia="ja-JP"/>
        </w:rPr>
        <w:t>conversations</w:t>
      </w:r>
      <w:r w:rsidRPr="001969D4">
        <w:rPr>
          <w:color w:val="FFFFFF" w:themeColor="background1"/>
          <w:lang w:val="en-AU" w:eastAsia="ja-JP"/>
        </w:rPr>
        <w:t xml:space="preserve"> with your manager, look for learning opportunities and create a roadmap for professional development</w:t>
      </w:r>
    </w:p>
    <w:p w14:paraId="63FCD5CC" w14:textId="017277BD" w:rsidR="00174CA9" w:rsidRDefault="00BF2904" w:rsidP="00A35FBB">
      <w:r w:rsidRPr="00E537AC">
        <w:rPr>
          <w:color w:val="FFFFFF" w:themeColor="background1"/>
        </w:rPr>
        <w:t xml:space="preserve"> </w:t>
      </w:r>
    </w:p>
    <w:p w14:paraId="5A80CE35" w14:textId="5F2E5227" w:rsidR="00A6079B" w:rsidRDefault="00DE7F41" w:rsidP="00174CA9">
      <w:pPr>
        <w:pStyle w:val="Heading2"/>
        <w:spacing w:before="0"/>
      </w:pPr>
      <w:r>
        <w:t>Section Heading</w:t>
      </w:r>
    </w:p>
    <w:p w14:paraId="6842D1CA" w14:textId="77777777" w:rsidR="002B530B" w:rsidRPr="002B530B" w:rsidRDefault="002B530B" w:rsidP="002B530B">
      <w:pPr>
        <w:spacing w:after="0"/>
        <w:rPr>
          <w:lang w:val="en-US" w:eastAsia="ja-JP"/>
        </w:rPr>
      </w:pPr>
    </w:p>
    <w:tbl>
      <w:tblPr>
        <w:tblStyle w:val="TableGrid"/>
        <w:tblW w:w="11908" w:type="dxa"/>
        <w:tblInd w:w="-14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CECEC"/>
        <w:tblLook w:val="04A0" w:firstRow="1" w:lastRow="0" w:firstColumn="1" w:lastColumn="0" w:noHBand="0" w:noVBand="1"/>
      </w:tblPr>
      <w:tblGrid>
        <w:gridCol w:w="1418"/>
        <w:gridCol w:w="10490"/>
      </w:tblGrid>
      <w:tr w:rsidR="002B530B" w14:paraId="5BB4D094" w14:textId="77777777" w:rsidTr="002B530B">
        <w:tc>
          <w:tcPr>
            <w:tcW w:w="1418" w:type="dxa"/>
            <w:shd w:val="clear" w:color="auto" w:fill="ECECEC"/>
          </w:tcPr>
          <w:p w14:paraId="28CDB789" w14:textId="77777777" w:rsidR="002B530B" w:rsidRDefault="002B530B" w:rsidP="00A6079B"/>
        </w:tc>
        <w:tc>
          <w:tcPr>
            <w:tcW w:w="10490" w:type="dxa"/>
            <w:shd w:val="clear" w:color="auto" w:fill="ECECEC"/>
          </w:tcPr>
          <w:p w14:paraId="7706D20A" w14:textId="16A13618" w:rsidR="002B530B" w:rsidRPr="002B530B" w:rsidRDefault="002B530B" w:rsidP="00A6079B">
            <w:pPr>
              <w:rPr>
                <w:lang w:val="en-US" w:eastAsia="ja-JP"/>
              </w:rPr>
            </w:pPr>
            <w:r>
              <w:t>{BarMulti[SectionNo=</w:t>
            </w:r>
            <w:r w:rsidR="00DE7F41">
              <w:t>2</w:t>
            </w:r>
            <w:r>
              <w:t xml:space="preserve"> SubSectionNo=ALL ShowActual=Y Label=Y Height=300 Width=580 BM1=1 Chartcolors=#00A3AD,#006280,#FDCC08 YAxisMax=4 YAxisInc=1</w:t>
            </w:r>
            <w:r w:rsidR="00957BAE">
              <w:t xml:space="preserve"> </w:t>
            </w:r>
            <w:r w:rsidR="00957BAE">
              <w:t>SplitType=</w:t>
            </w:r>
            <w:r w:rsidR="00957BAE">
              <w:t>T</w:t>
            </w:r>
            <w:r>
              <w:t>]}</w:t>
            </w:r>
          </w:p>
        </w:tc>
      </w:tr>
    </w:tbl>
    <w:p w14:paraId="622EB714" w14:textId="77777777" w:rsidR="002B530B" w:rsidRDefault="002B530B" w:rsidP="00EF0B1E">
      <w:pPr>
        <w:spacing w:after="120"/>
      </w:pPr>
    </w:p>
    <w:p w14:paraId="726FE638" w14:textId="77777777" w:rsidR="00E34929" w:rsidRDefault="00A6079B" w:rsidP="00E34929">
      <w:r w:rsidRPr="009A4DE7">
        <w:t>{RatingSubsection.RatingText[SectionNo=</w:t>
      </w:r>
      <w:r w:rsidR="00DE7F41">
        <w:t>2</w:t>
      </w:r>
      <w:r w:rsidRPr="009A4DE7">
        <w:t>]}</w:t>
      </w:r>
    </w:p>
    <w:p w14:paraId="5D6FCF54" w14:textId="7FAEDD62" w:rsidR="00174CA9" w:rsidRPr="00E34929" w:rsidRDefault="00174CA9" w:rsidP="00E34929">
      <w:r w:rsidRPr="009A4DE7">
        <w:t>{ResponseAnswer.AnswerText[S2</w:t>
      </w:r>
      <w:r>
        <w:t>1</w:t>
      </w:r>
      <w:r w:rsidRPr="009A4DE7">
        <w:t xml:space="preserve"> SS20 Q10]}</w:t>
      </w:r>
      <w:r w:rsidR="002B530B">
        <w:t xml:space="preserve"> </w:t>
      </w:r>
    </w:p>
    <w:p w14:paraId="32EB7762" w14:textId="48298987" w:rsidR="00195437" w:rsidRDefault="00195437">
      <w:pPr>
        <w:spacing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402C8630" w14:textId="415C82D1" w:rsidR="00EF0B1E" w:rsidRDefault="00DE7F41" w:rsidP="00EF0B1E">
      <w:pPr>
        <w:pStyle w:val="Heading2"/>
      </w:pPr>
      <w:r>
        <w:lastRenderedPageBreak/>
        <w:t>Section Heading</w:t>
      </w:r>
    </w:p>
    <w:p w14:paraId="609DA8D5" w14:textId="77777777" w:rsidR="00EF0B1E" w:rsidRPr="00EF0B1E" w:rsidRDefault="00EF0B1E" w:rsidP="00EF0B1E">
      <w:pPr>
        <w:spacing w:after="0"/>
        <w:rPr>
          <w:lang w:val="en-US" w:eastAsia="ja-JP"/>
        </w:rPr>
      </w:pPr>
    </w:p>
    <w:tbl>
      <w:tblPr>
        <w:tblStyle w:val="TableGrid"/>
        <w:tblW w:w="11908" w:type="dxa"/>
        <w:tblInd w:w="-14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CECEC"/>
        <w:tblLook w:val="04A0" w:firstRow="1" w:lastRow="0" w:firstColumn="1" w:lastColumn="0" w:noHBand="0" w:noVBand="1"/>
      </w:tblPr>
      <w:tblGrid>
        <w:gridCol w:w="1418"/>
        <w:gridCol w:w="10490"/>
      </w:tblGrid>
      <w:tr w:rsidR="00EF0B1E" w14:paraId="59529115" w14:textId="77777777" w:rsidTr="00F253B5">
        <w:tc>
          <w:tcPr>
            <w:tcW w:w="1418" w:type="dxa"/>
            <w:shd w:val="clear" w:color="auto" w:fill="ECECEC"/>
          </w:tcPr>
          <w:p w14:paraId="36EEE4F1" w14:textId="77777777" w:rsidR="00EF0B1E" w:rsidRDefault="00EF0B1E" w:rsidP="00F253B5"/>
        </w:tc>
        <w:tc>
          <w:tcPr>
            <w:tcW w:w="10490" w:type="dxa"/>
            <w:shd w:val="clear" w:color="auto" w:fill="ECECEC"/>
          </w:tcPr>
          <w:p w14:paraId="05D1B67D" w14:textId="051DF8CD" w:rsidR="00EF0B1E" w:rsidRPr="002B530B" w:rsidRDefault="00EF0B1E" w:rsidP="00F253B5">
            <w:pPr>
              <w:rPr>
                <w:lang w:val="en-US" w:eastAsia="ja-JP"/>
              </w:rPr>
            </w:pPr>
            <w:r>
              <w:t>{BarMulti[SectionNo=</w:t>
            </w:r>
            <w:r w:rsidR="00DE7F41">
              <w:t>3</w:t>
            </w:r>
            <w:r>
              <w:t xml:space="preserve"> SubSectionNo=ALL ShowActual=Y Label=Y Height=300 Width=580 BM1=1</w:t>
            </w:r>
            <w:r w:rsidR="00B82CD8">
              <w:t xml:space="preserve"> </w:t>
            </w:r>
            <w:r>
              <w:t>Chartcolors=#00A3AD,#006280,#FDCC08 YAxisMax=4 YAxisInc=1</w:t>
            </w:r>
            <w:r w:rsidR="00957BAE">
              <w:t xml:space="preserve"> </w:t>
            </w:r>
            <w:r w:rsidR="00957BAE">
              <w:t>SplitType=T</w:t>
            </w:r>
            <w:r>
              <w:t>]}</w:t>
            </w:r>
          </w:p>
        </w:tc>
      </w:tr>
    </w:tbl>
    <w:p w14:paraId="28EA1330" w14:textId="77777777" w:rsidR="00EF0B1E" w:rsidRDefault="00EF0B1E" w:rsidP="00EF0B1E">
      <w:pPr>
        <w:spacing w:after="120" w:line="276" w:lineRule="auto"/>
        <w:rPr>
          <w:lang w:val="en-US" w:eastAsia="ja-JP"/>
        </w:rPr>
      </w:pPr>
    </w:p>
    <w:p w14:paraId="0D0F07FB" w14:textId="34D9A3CE" w:rsidR="00EF0B1E" w:rsidRPr="009A4DE7" w:rsidRDefault="00EF0B1E" w:rsidP="00E34929">
      <w:r w:rsidRPr="009A4DE7">
        <w:t>{RatingSubsection.RatingText[SectionNo=</w:t>
      </w:r>
      <w:r w:rsidR="00DE7F41">
        <w:t>3</w:t>
      </w:r>
      <w:r w:rsidRPr="009A4DE7">
        <w:t>]}</w:t>
      </w:r>
    </w:p>
    <w:p w14:paraId="14B1D0DF" w14:textId="77777777" w:rsidR="00EF0B1E" w:rsidRPr="009A4DE7" w:rsidRDefault="00EF0B1E" w:rsidP="00EF0B1E">
      <w:pPr>
        <w:pStyle w:val="NoSpacing"/>
      </w:pPr>
      <w:r w:rsidRPr="009A4DE7">
        <w:t>{ResponseAnswer.AnswerText[S2</w:t>
      </w:r>
      <w:r>
        <w:t>1</w:t>
      </w:r>
      <w:r w:rsidRPr="009A4DE7">
        <w:t xml:space="preserve"> SS20 Q</w:t>
      </w:r>
      <w:r>
        <w:t>4</w:t>
      </w:r>
      <w:r w:rsidRPr="009A4DE7">
        <w:t>0]}</w:t>
      </w:r>
    </w:p>
    <w:p w14:paraId="1391BB54" w14:textId="66AAC3F5" w:rsidR="006D023F" w:rsidRDefault="006D023F" w:rsidP="006D023F">
      <w:pPr>
        <w:spacing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6C33331A" w14:textId="77777777" w:rsidR="00DE7F41" w:rsidRDefault="00DE7F41" w:rsidP="00DE7F41">
      <w:pPr>
        <w:pStyle w:val="Heading2"/>
      </w:pPr>
      <w:r>
        <w:lastRenderedPageBreak/>
        <w:t>Section Heading</w:t>
      </w:r>
    </w:p>
    <w:p w14:paraId="0A3591A7" w14:textId="77777777" w:rsidR="00EF0B1E" w:rsidRDefault="00EF0B1E" w:rsidP="00EF0B1E">
      <w:pPr>
        <w:spacing w:after="120" w:line="276" w:lineRule="auto"/>
        <w:rPr>
          <w:lang w:val="en-US" w:eastAsia="ja-JP"/>
        </w:rPr>
      </w:pPr>
    </w:p>
    <w:tbl>
      <w:tblPr>
        <w:tblStyle w:val="TableGrid"/>
        <w:tblW w:w="11908" w:type="dxa"/>
        <w:tblInd w:w="-14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CECEC"/>
        <w:tblLook w:val="04A0" w:firstRow="1" w:lastRow="0" w:firstColumn="1" w:lastColumn="0" w:noHBand="0" w:noVBand="1"/>
      </w:tblPr>
      <w:tblGrid>
        <w:gridCol w:w="1418"/>
        <w:gridCol w:w="10490"/>
      </w:tblGrid>
      <w:tr w:rsidR="00EF0B1E" w14:paraId="3054241D" w14:textId="77777777" w:rsidTr="00F253B5">
        <w:tc>
          <w:tcPr>
            <w:tcW w:w="1418" w:type="dxa"/>
            <w:shd w:val="clear" w:color="auto" w:fill="ECECEC"/>
          </w:tcPr>
          <w:p w14:paraId="7843BBF0" w14:textId="77777777" w:rsidR="00EF0B1E" w:rsidRDefault="00EF0B1E" w:rsidP="00F253B5"/>
        </w:tc>
        <w:tc>
          <w:tcPr>
            <w:tcW w:w="10490" w:type="dxa"/>
            <w:shd w:val="clear" w:color="auto" w:fill="ECECEC"/>
          </w:tcPr>
          <w:p w14:paraId="598DCF3C" w14:textId="29CD51A4" w:rsidR="00EF0B1E" w:rsidRPr="002B530B" w:rsidRDefault="00EF0B1E" w:rsidP="00F253B5">
            <w:pPr>
              <w:rPr>
                <w:lang w:val="en-US" w:eastAsia="ja-JP"/>
              </w:rPr>
            </w:pPr>
            <w:r>
              <w:t>{BarMulti[SectionNo=</w:t>
            </w:r>
            <w:r w:rsidR="00DE7F41">
              <w:t>4</w:t>
            </w:r>
            <w:r>
              <w:t xml:space="preserve"> SubSectionNo=ALL ShowActual=Y Label=Y Height=300 Width=580 BM1=1</w:t>
            </w:r>
            <w:r w:rsidR="00B82CD8">
              <w:t xml:space="preserve"> </w:t>
            </w:r>
            <w:r>
              <w:t>Chartcolors=#00A3AD,#006280,#FDCC08 YAxisMax=4 YAxisInc=1</w:t>
            </w:r>
            <w:r w:rsidR="00957BAE">
              <w:t xml:space="preserve"> </w:t>
            </w:r>
            <w:r w:rsidR="00957BAE">
              <w:t>SplitType=T</w:t>
            </w:r>
            <w:r>
              <w:t>]}</w:t>
            </w:r>
          </w:p>
        </w:tc>
      </w:tr>
    </w:tbl>
    <w:p w14:paraId="5008ED6A" w14:textId="77777777" w:rsidR="00EF0B1E" w:rsidRDefault="00EF0B1E" w:rsidP="00EF0B1E">
      <w:pPr>
        <w:spacing w:after="120" w:line="276" w:lineRule="auto"/>
        <w:rPr>
          <w:lang w:val="en-US" w:eastAsia="ja-JP"/>
        </w:rPr>
      </w:pPr>
    </w:p>
    <w:p w14:paraId="28DBFD67" w14:textId="02D745BD" w:rsidR="00EF0B1E" w:rsidRPr="009A4DE7" w:rsidRDefault="00EF0B1E" w:rsidP="00E34929">
      <w:r w:rsidRPr="009A4DE7">
        <w:t>{RatingSubsection.RatingText[SectionNo=</w:t>
      </w:r>
      <w:r w:rsidR="00DE7F41">
        <w:t>4</w:t>
      </w:r>
      <w:r w:rsidRPr="009A4DE7">
        <w:t>]}</w:t>
      </w:r>
    </w:p>
    <w:p w14:paraId="1A95248C" w14:textId="77777777" w:rsidR="00EF0B1E" w:rsidRPr="009A4DE7" w:rsidRDefault="00EF0B1E" w:rsidP="00EF0B1E">
      <w:pPr>
        <w:pStyle w:val="NoSpacing"/>
      </w:pPr>
      <w:r w:rsidRPr="009A4DE7">
        <w:t>{ResponseAnswer.AnswerText[S2</w:t>
      </w:r>
      <w:r>
        <w:t>1</w:t>
      </w:r>
      <w:r w:rsidRPr="009A4DE7">
        <w:t xml:space="preserve"> SS20 Q</w:t>
      </w:r>
      <w:r>
        <w:t>5</w:t>
      </w:r>
      <w:r w:rsidRPr="009A4DE7">
        <w:t>0]}</w:t>
      </w:r>
    </w:p>
    <w:p w14:paraId="2B437950" w14:textId="44216412" w:rsidR="006D023F" w:rsidRDefault="006D023F" w:rsidP="006D023F">
      <w:pPr>
        <w:spacing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179B241A" w14:textId="77777777" w:rsidR="00DE7F41" w:rsidRDefault="00DE7F41" w:rsidP="00DE7F41">
      <w:pPr>
        <w:pStyle w:val="Heading2"/>
      </w:pPr>
      <w:r>
        <w:lastRenderedPageBreak/>
        <w:t>Section Heading</w:t>
      </w:r>
    </w:p>
    <w:p w14:paraId="0C54E90F" w14:textId="77777777" w:rsidR="00EF0B1E" w:rsidRPr="00EF0B1E" w:rsidRDefault="00EF0B1E" w:rsidP="00EF0B1E">
      <w:pPr>
        <w:spacing w:after="120"/>
        <w:rPr>
          <w:lang w:val="en-US" w:eastAsia="ja-JP"/>
        </w:rPr>
      </w:pPr>
    </w:p>
    <w:tbl>
      <w:tblPr>
        <w:tblStyle w:val="TableGrid"/>
        <w:tblW w:w="11908" w:type="dxa"/>
        <w:tblInd w:w="-14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CECEC"/>
        <w:tblLook w:val="04A0" w:firstRow="1" w:lastRow="0" w:firstColumn="1" w:lastColumn="0" w:noHBand="0" w:noVBand="1"/>
      </w:tblPr>
      <w:tblGrid>
        <w:gridCol w:w="1418"/>
        <w:gridCol w:w="10490"/>
      </w:tblGrid>
      <w:tr w:rsidR="00EF0B1E" w14:paraId="7DF2ED2D" w14:textId="77777777" w:rsidTr="00F253B5">
        <w:tc>
          <w:tcPr>
            <w:tcW w:w="1418" w:type="dxa"/>
            <w:shd w:val="clear" w:color="auto" w:fill="ECECEC"/>
          </w:tcPr>
          <w:p w14:paraId="66C87428" w14:textId="77777777" w:rsidR="00EF0B1E" w:rsidRDefault="00EF0B1E" w:rsidP="00F253B5"/>
        </w:tc>
        <w:tc>
          <w:tcPr>
            <w:tcW w:w="10490" w:type="dxa"/>
            <w:shd w:val="clear" w:color="auto" w:fill="ECECEC"/>
          </w:tcPr>
          <w:p w14:paraId="331D1672" w14:textId="5895D97A" w:rsidR="00EF0B1E" w:rsidRPr="002B530B" w:rsidRDefault="00EF0B1E" w:rsidP="00F253B5">
            <w:pPr>
              <w:rPr>
                <w:lang w:val="en-US" w:eastAsia="ja-JP"/>
              </w:rPr>
            </w:pPr>
            <w:r>
              <w:t>{BarMulti[SectionNo=</w:t>
            </w:r>
            <w:r w:rsidR="00DE7F41">
              <w:t>5</w:t>
            </w:r>
            <w:r>
              <w:t xml:space="preserve"> SubSectionNo=ALL ShowActual=Y Label=Y Height=300 Width=580 BM1=1</w:t>
            </w:r>
            <w:r w:rsidR="00B82CD8">
              <w:t xml:space="preserve"> </w:t>
            </w:r>
            <w:r>
              <w:t>Chartcolors=#00A3AD,#006280,#FDCC08 YAxisMax=4 YAxisInc=1</w:t>
            </w:r>
            <w:r w:rsidR="00957BAE">
              <w:t xml:space="preserve"> </w:t>
            </w:r>
            <w:r w:rsidR="00957BAE">
              <w:t>SplitType=T</w:t>
            </w:r>
            <w:r>
              <w:t>]}</w:t>
            </w:r>
          </w:p>
        </w:tc>
      </w:tr>
    </w:tbl>
    <w:p w14:paraId="18D2B723" w14:textId="77777777" w:rsidR="00EF0B1E" w:rsidRDefault="00EF0B1E" w:rsidP="00EF0B1E">
      <w:pPr>
        <w:spacing w:after="120" w:line="276" w:lineRule="auto"/>
        <w:rPr>
          <w:lang w:val="en-US" w:eastAsia="ja-JP"/>
        </w:rPr>
      </w:pPr>
    </w:p>
    <w:p w14:paraId="68BC78D7" w14:textId="7734FA41" w:rsidR="00EF0B1E" w:rsidRPr="009A4DE7" w:rsidRDefault="00EF0B1E" w:rsidP="00EF0B1E">
      <w:r w:rsidRPr="009A4DE7">
        <w:t>{RatingSubsection.RatingText[SectionNo=</w:t>
      </w:r>
      <w:r w:rsidR="00DE7F41">
        <w:t>5</w:t>
      </w:r>
      <w:r w:rsidRPr="009A4DE7">
        <w:t>]}</w:t>
      </w:r>
    </w:p>
    <w:p w14:paraId="2174D195" w14:textId="77777777" w:rsidR="00EF0B1E" w:rsidRPr="009A4DE7" w:rsidRDefault="00EF0B1E" w:rsidP="00EF0B1E">
      <w:pPr>
        <w:pStyle w:val="NoSpacing"/>
      </w:pPr>
      <w:r w:rsidRPr="009A4DE7">
        <w:t>{ResponseAnswer.AnswerText[S2</w:t>
      </w:r>
      <w:r>
        <w:t>1</w:t>
      </w:r>
      <w:r w:rsidRPr="009A4DE7">
        <w:t xml:space="preserve"> SS20 Q</w:t>
      </w:r>
      <w:r>
        <w:t>7</w:t>
      </w:r>
      <w:r w:rsidRPr="009A4DE7">
        <w:t>0]}</w:t>
      </w:r>
    </w:p>
    <w:p w14:paraId="6F15CEB1" w14:textId="3D69A459" w:rsidR="006D023F" w:rsidRDefault="006D023F" w:rsidP="006D023F">
      <w:pPr>
        <w:spacing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46717F8E" w14:textId="77777777" w:rsidR="00DE7F41" w:rsidRDefault="00DE7F41" w:rsidP="00DE7F41">
      <w:pPr>
        <w:pStyle w:val="Heading2"/>
      </w:pPr>
      <w:r>
        <w:lastRenderedPageBreak/>
        <w:t>Section Heading</w:t>
      </w:r>
    </w:p>
    <w:p w14:paraId="5A2E330E" w14:textId="77777777" w:rsidR="00EF0B1E" w:rsidRPr="00EF0B1E" w:rsidRDefault="00EF0B1E" w:rsidP="00EF0B1E">
      <w:pPr>
        <w:spacing w:after="120"/>
        <w:rPr>
          <w:lang w:val="en-US" w:eastAsia="ja-JP"/>
        </w:rPr>
      </w:pPr>
    </w:p>
    <w:tbl>
      <w:tblPr>
        <w:tblStyle w:val="TableGrid"/>
        <w:tblW w:w="11908" w:type="dxa"/>
        <w:tblInd w:w="-14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CECEC"/>
        <w:tblLook w:val="04A0" w:firstRow="1" w:lastRow="0" w:firstColumn="1" w:lastColumn="0" w:noHBand="0" w:noVBand="1"/>
      </w:tblPr>
      <w:tblGrid>
        <w:gridCol w:w="1418"/>
        <w:gridCol w:w="10490"/>
      </w:tblGrid>
      <w:tr w:rsidR="00EF0B1E" w14:paraId="67A4159F" w14:textId="77777777" w:rsidTr="00F253B5">
        <w:tc>
          <w:tcPr>
            <w:tcW w:w="1418" w:type="dxa"/>
            <w:shd w:val="clear" w:color="auto" w:fill="ECECEC"/>
          </w:tcPr>
          <w:p w14:paraId="2EE1E7A2" w14:textId="77777777" w:rsidR="00EF0B1E" w:rsidRDefault="00EF0B1E" w:rsidP="00F253B5"/>
        </w:tc>
        <w:tc>
          <w:tcPr>
            <w:tcW w:w="10490" w:type="dxa"/>
            <w:shd w:val="clear" w:color="auto" w:fill="ECECEC"/>
          </w:tcPr>
          <w:p w14:paraId="2B7FF9EF" w14:textId="03C5AA63" w:rsidR="00EF0B1E" w:rsidRPr="002B530B" w:rsidRDefault="00EF0B1E" w:rsidP="00F253B5">
            <w:pPr>
              <w:rPr>
                <w:lang w:val="en-US" w:eastAsia="ja-JP"/>
              </w:rPr>
            </w:pPr>
            <w:r>
              <w:t>{BarMulti[SectionNo=</w:t>
            </w:r>
            <w:r w:rsidR="00DE7F41">
              <w:t>6</w:t>
            </w:r>
            <w:r>
              <w:t xml:space="preserve"> SubSectionNo=ALL ShowActual=Y Label=Y Height=300 Width=580 BM1=1</w:t>
            </w:r>
            <w:r w:rsidR="00B82CD8">
              <w:t xml:space="preserve"> </w:t>
            </w:r>
            <w:r>
              <w:t>Chartcolors=#00A3AD,#006280,#FDCC08 YAxisMax=4 YAxisInc=1</w:t>
            </w:r>
            <w:r w:rsidR="00957BAE">
              <w:t xml:space="preserve"> </w:t>
            </w:r>
            <w:r w:rsidR="00957BAE">
              <w:t>SplitType=T</w:t>
            </w:r>
            <w:r>
              <w:t>]}</w:t>
            </w:r>
          </w:p>
        </w:tc>
      </w:tr>
    </w:tbl>
    <w:p w14:paraId="4340FACA" w14:textId="77777777" w:rsidR="00EF0B1E" w:rsidRDefault="00EF0B1E" w:rsidP="00EF0B1E">
      <w:pPr>
        <w:spacing w:after="120" w:line="276" w:lineRule="auto"/>
        <w:rPr>
          <w:lang w:val="en-US" w:eastAsia="ja-JP"/>
        </w:rPr>
      </w:pPr>
    </w:p>
    <w:p w14:paraId="4A9BA225" w14:textId="64FD6C53" w:rsidR="00EF0B1E" w:rsidRPr="009A4DE7" w:rsidRDefault="00EF0B1E" w:rsidP="00E34929">
      <w:r w:rsidRPr="009A4DE7">
        <w:t>{RatingSubsection.RatingText[SectionNo=</w:t>
      </w:r>
      <w:r w:rsidR="00DE7F41">
        <w:t>6</w:t>
      </w:r>
      <w:r w:rsidRPr="009A4DE7">
        <w:t>]}</w:t>
      </w:r>
    </w:p>
    <w:p w14:paraId="4FA84D84" w14:textId="77777777" w:rsidR="00EF0B1E" w:rsidRPr="009A4DE7" w:rsidRDefault="00EF0B1E" w:rsidP="00EF0B1E">
      <w:pPr>
        <w:pStyle w:val="NoSpacing"/>
      </w:pPr>
      <w:r w:rsidRPr="009A4DE7">
        <w:t>{ResponseAnswer.AnswerText[S2</w:t>
      </w:r>
      <w:r>
        <w:t>1</w:t>
      </w:r>
      <w:r w:rsidRPr="009A4DE7">
        <w:t xml:space="preserve"> SS20 Q</w:t>
      </w:r>
      <w:r>
        <w:t>8</w:t>
      </w:r>
      <w:r w:rsidRPr="009A4DE7">
        <w:t>0]}</w:t>
      </w:r>
    </w:p>
    <w:p w14:paraId="73E852A7" w14:textId="12525032" w:rsidR="006D023F" w:rsidRDefault="006D023F" w:rsidP="006D023F">
      <w:pPr>
        <w:spacing w:line="276" w:lineRule="auto"/>
        <w:rPr>
          <w:lang w:val="en-US" w:eastAsia="ja-JP"/>
        </w:rPr>
      </w:pPr>
    </w:p>
    <w:sectPr w:rsidR="006D023F" w:rsidSect="00A35FBB">
      <w:pgSz w:w="11906" w:h="16838"/>
      <w:pgMar w:top="1985" w:right="2160" w:bottom="1702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D906D" w14:textId="77777777" w:rsidR="00A7633C" w:rsidRDefault="00A7633C" w:rsidP="000B5F5B">
      <w:pPr>
        <w:spacing w:after="0" w:line="240" w:lineRule="auto"/>
      </w:pPr>
      <w:r>
        <w:separator/>
      </w:r>
    </w:p>
  </w:endnote>
  <w:endnote w:type="continuationSeparator" w:id="0">
    <w:p w14:paraId="08B3EF23" w14:textId="77777777" w:rsidR="00A7633C" w:rsidRDefault="00A7633C" w:rsidP="000B5F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illeniaUPC">
    <w:altName w:val="Leelawadee UI"/>
    <w:charset w:val="DE"/>
    <w:family w:val="roman"/>
    <w:pitch w:val="variable"/>
    <w:sig w:usb0="81000003" w:usb1="00000000" w:usb2="00000000" w:usb3="00000000" w:csb0="00010001" w:csb1="00000000"/>
  </w:font>
  <w:font w:name="HGGothicM">
    <w:charset w:val="80"/>
    <w:family w:val="modern"/>
    <w:pitch w:val="fixed"/>
    <w:sig w:usb0="80000281" w:usb1="28C76CF8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23DC8" w14:textId="1EDF8CE8" w:rsidR="002E61D8" w:rsidRDefault="00DE7F41" w:rsidP="00AD7A2F">
    <w:pPr>
      <w:pStyle w:val="Footer"/>
      <w:spacing w:line="360" w:lineRule="auto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FB733CF" wp14:editId="7B1CD29B">
              <wp:simplePos x="0" y="0"/>
              <wp:positionH relativeFrom="column">
                <wp:posOffset>1845310</wp:posOffset>
              </wp:positionH>
              <wp:positionV relativeFrom="paragraph">
                <wp:posOffset>72073</wp:posOffset>
              </wp:positionV>
              <wp:extent cx="0" cy="144000"/>
              <wp:effectExtent l="0" t="0" r="38100" b="27940"/>
              <wp:wrapNone/>
              <wp:docPr id="728378717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144000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5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D2461C" id="Straight Connector 3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5.3pt,5.7pt" to="145.3pt,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" strokecolor="#5a5a5a [2104]" strokeweight="1.5pt"/>
          </w:pict>
        </mc:Fallback>
      </mc:AlternateContent>
    </w:r>
    <w:r w:rsidR="002B530B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87C28F" wp14:editId="435CB76F">
              <wp:simplePos x="0" y="0"/>
              <wp:positionH relativeFrom="column">
                <wp:posOffset>-522493</wp:posOffset>
              </wp:positionH>
              <wp:positionV relativeFrom="paragraph">
                <wp:posOffset>-649051</wp:posOffset>
              </wp:positionV>
              <wp:extent cx="431623" cy="1743679"/>
              <wp:effectExtent l="0" t="8255" r="0" b="0"/>
              <wp:wrapNone/>
              <wp:docPr id="200464204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 rot="5400000">
                        <a:off x="0" y="0"/>
                        <a:ext cx="431623" cy="1743679"/>
                      </a:xfrm>
                      <a:prstGeom prst="rect">
                        <a:avLst/>
                      </a:prstGeom>
                      <a:solidFill>
                        <a:srgbClr val="3686A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12B5609" id="Rectangle 1" o:spid="_x0000_s1026" style="position:absolute;margin-left:-41.15pt;margin-top:-51.1pt;width:34pt;height:137.3pt;rotation:9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" fillcolor="#3686a4" stroked="f" strokeweight="2pt"/>
          </w:pict>
        </mc:Fallback>
      </mc:AlternateContent>
    </w:r>
    <w:r w:rsidR="002B530B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908193" wp14:editId="17A4AF4F">
              <wp:simplePos x="0" y="0"/>
              <wp:positionH relativeFrom="column">
                <wp:posOffset>-408162</wp:posOffset>
              </wp:positionH>
              <wp:positionV relativeFrom="paragraph">
                <wp:posOffset>-458063</wp:posOffset>
              </wp:positionV>
              <wp:extent cx="430836" cy="1360191"/>
              <wp:effectExtent l="0" t="426720" r="0" b="419100"/>
              <wp:wrapNone/>
              <wp:docPr id="46143563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5400000">
                        <a:off x="0" y="0"/>
                        <a:ext cx="430836" cy="136019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E43A3F7" w14:textId="48368C44" w:rsidR="002E61D8" w:rsidRPr="00C5356D" w:rsidRDefault="00C5356D" w:rsidP="003473EF">
                          <w:pPr>
                            <w:spacing w:after="0"/>
                            <w:jc w:val="center"/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  <w:r w:rsidRPr="00C5356D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C5356D">
                            <w:rPr>
                              <w:b/>
                              <w:bCs/>
                              <w:color w:val="FFFFFF" w:themeColor="background1"/>
                            </w:rPr>
                            <w:instrText xml:space="preserve"> PAGE   \* MERGEFORMAT </w:instrText>
                          </w:r>
                          <w:r w:rsidRPr="00C5356D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Pr="00C5356D">
                            <w:rPr>
                              <w:b/>
                              <w:bCs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C5356D">
                            <w:rPr>
                              <w:b/>
                              <w:bCs/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90819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-32.15pt;margin-top:-36.05pt;width:33.9pt;height:107.1pt;rotation:9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" filled="f" stroked="f">
              <v:textbox>
                <w:txbxContent>
                  <w:p w14:paraId="6E43A3F7" w14:textId="48368C44" w:rsidR="002E61D8" w:rsidRPr="00C5356D" w:rsidRDefault="00C5356D" w:rsidP="003473EF">
                    <w:pPr>
                      <w:spacing w:after="0"/>
                      <w:jc w:val="center"/>
                      <w:rPr>
                        <w:b/>
                        <w:bCs/>
                        <w:color w:val="FFFFFF" w:themeColor="background1"/>
                      </w:rPr>
                    </w:pPr>
                    <w:r w:rsidRPr="00C5356D">
                      <w:rPr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Pr="00C5356D">
                      <w:rPr>
                        <w:b/>
                        <w:bCs/>
                        <w:color w:val="FFFFFF" w:themeColor="background1"/>
                      </w:rPr>
                      <w:instrText xml:space="preserve"> PAGE   \* MERGEFORMAT </w:instrText>
                    </w:r>
                    <w:r w:rsidRPr="00C5356D">
                      <w:rPr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Pr="00C5356D">
                      <w:rPr>
                        <w:b/>
                        <w:bCs/>
                        <w:noProof/>
                        <w:color w:val="FFFFFF" w:themeColor="background1"/>
                      </w:rPr>
                      <w:t>1</w:t>
                    </w:r>
                    <w:r w:rsidRPr="00C5356D">
                      <w:rPr>
                        <w:b/>
                        <w:bCs/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DE5A64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92EEE56" wp14:editId="45003F0A">
              <wp:simplePos x="0" y="0"/>
              <wp:positionH relativeFrom="column">
                <wp:posOffset>603047</wp:posOffset>
              </wp:positionH>
              <wp:positionV relativeFrom="paragraph">
                <wp:posOffset>29210</wp:posOffset>
              </wp:positionV>
              <wp:extent cx="5627649" cy="376733"/>
              <wp:effectExtent l="0" t="0" r="0" b="4445"/>
              <wp:wrapNone/>
              <wp:docPr id="1783401993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27649" cy="376733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912CD8" w14:textId="012D6DC3" w:rsidR="00DE5A64" w:rsidRPr="00DE5A64" w:rsidRDefault="00DE7F41" w:rsidP="00DE5A64">
                          <w:pPr>
                            <w:spacing w:after="0"/>
                            <w:rPr>
                              <w:sz w:val="18"/>
                              <w:szCs w:val="18"/>
                              <w:lang w:val="en-GB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en-GB"/>
                            </w:rPr>
                            <w:t>Brilliant Assessments</w:t>
                          </w:r>
                          <w:r w:rsidR="00DE5A64" w:rsidRPr="00DE5A64">
                            <w:rPr>
                              <w:sz w:val="18"/>
                              <w:szCs w:val="18"/>
                              <w:lang w:val="en-GB"/>
                            </w:rPr>
                            <w:t xml:space="preserve">    Assessment Results</w:t>
                          </w:r>
                        </w:p>
                        <w:p w14:paraId="4FCD01D3" w14:textId="27A1DB12" w:rsidR="003473EF" w:rsidRPr="00DE5A64" w:rsidRDefault="00DE5A64" w:rsidP="00DE5A64">
                          <w:pPr>
                            <w:spacing w:after="0"/>
                            <w:rPr>
                              <w:sz w:val="18"/>
                              <w:szCs w:val="18"/>
                              <w:lang w:val="en-GB"/>
                            </w:rPr>
                          </w:pPr>
                          <w:r w:rsidRPr="00DE5A64">
                            <w:rPr>
                              <w:sz w:val="18"/>
                              <w:szCs w:val="18"/>
                            </w:rPr>
                            <w:t xml:space="preserve">© 2021 </w:t>
                          </w:r>
                          <w:r w:rsidR="00DE7F41">
                            <w:rPr>
                              <w:sz w:val="18"/>
                              <w:szCs w:val="18"/>
                            </w:rPr>
                            <w:t>Brilliant Assessment</w:t>
                          </w:r>
                          <w:r w:rsidRPr="00DE5A64">
                            <w:rPr>
                              <w:sz w:val="18"/>
                              <w:szCs w:val="18"/>
                            </w:rPr>
                            <w:t>. All Rights Reserved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92EEE56" id="_x0000_s1029" type="#_x0000_t202" style="position:absolute;left:0;text-align:left;margin-left:47.5pt;margin-top:2.3pt;width:443.1pt;height:29.6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" fillcolor="white [3201]" stroked="f" strokeweight=".5pt">
              <v:textbox>
                <w:txbxContent>
                  <w:p w14:paraId="26912CD8" w14:textId="012D6DC3" w:rsidR="00DE5A64" w:rsidRPr="00DE5A64" w:rsidRDefault="00DE7F41" w:rsidP="00DE5A64">
                    <w:pPr>
                      <w:spacing w:after="0"/>
                      <w:rPr>
                        <w:sz w:val="18"/>
                        <w:szCs w:val="18"/>
                        <w:lang w:val="en-GB"/>
                      </w:rPr>
                    </w:pPr>
                    <w:r>
                      <w:rPr>
                        <w:sz w:val="18"/>
                        <w:szCs w:val="18"/>
                        <w:lang w:val="en-GB"/>
                      </w:rPr>
                      <w:t>Brilliant Assessments</w:t>
                    </w:r>
                    <w:r w:rsidR="00DE5A64" w:rsidRPr="00DE5A64">
                      <w:rPr>
                        <w:sz w:val="18"/>
                        <w:szCs w:val="18"/>
                        <w:lang w:val="en-GB"/>
                      </w:rPr>
                      <w:t xml:space="preserve">    Assessment Results</w:t>
                    </w:r>
                  </w:p>
                  <w:p w14:paraId="4FCD01D3" w14:textId="27A1DB12" w:rsidR="003473EF" w:rsidRPr="00DE5A64" w:rsidRDefault="00DE5A64" w:rsidP="00DE5A64">
                    <w:pPr>
                      <w:spacing w:after="0"/>
                      <w:rPr>
                        <w:sz w:val="18"/>
                        <w:szCs w:val="18"/>
                        <w:lang w:val="en-GB"/>
                      </w:rPr>
                    </w:pPr>
                    <w:r w:rsidRPr="00DE5A64">
                      <w:rPr>
                        <w:sz w:val="18"/>
                        <w:szCs w:val="18"/>
                      </w:rPr>
                      <w:t xml:space="preserve">© 2021 </w:t>
                    </w:r>
                    <w:r w:rsidR="00DE7F41">
                      <w:rPr>
                        <w:sz w:val="18"/>
                        <w:szCs w:val="18"/>
                      </w:rPr>
                      <w:t>Brilliant Assessment</w:t>
                    </w:r>
                    <w:r w:rsidRPr="00DE5A64">
                      <w:rPr>
                        <w:sz w:val="18"/>
                        <w:szCs w:val="18"/>
                      </w:rPr>
                      <w:t>. All Rights Reserved.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95AB2" w14:textId="77777777" w:rsidR="00A7633C" w:rsidRDefault="00A7633C" w:rsidP="000B5F5B">
      <w:pPr>
        <w:spacing w:after="0" w:line="240" w:lineRule="auto"/>
      </w:pPr>
      <w:r>
        <w:separator/>
      </w:r>
    </w:p>
  </w:footnote>
  <w:footnote w:type="continuationSeparator" w:id="0">
    <w:p w14:paraId="02057440" w14:textId="77777777" w:rsidR="00A7633C" w:rsidRDefault="00A7633C" w:rsidP="000B5F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1BAB9" w14:textId="308BB2B0" w:rsidR="005C3180" w:rsidRDefault="005C3180">
    <w:pPr>
      <w:pStyle w:val="Header"/>
    </w:pPr>
    <w:r>
      <w:rPr>
        <w:noProof/>
        <w:lang w:eastAsia="en-NZ"/>
      </w:rPr>
      <w:drawing>
        <wp:anchor distT="0" distB="0" distL="114300" distR="114300" simplePos="0" relativeHeight="251671552" behindDoc="0" locked="0" layoutInCell="1" allowOverlap="1" wp14:anchorId="58A0B9B6" wp14:editId="2D11520F">
          <wp:simplePos x="0" y="0"/>
          <wp:positionH relativeFrom="margin">
            <wp:posOffset>4605338</wp:posOffset>
          </wp:positionH>
          <wp:positionV relativeFrom="paragraph">
            <wp:posOffset>-72072</wp:posOffset>
          </wp:positionV>
          <wp:extent cx="1659726" cy="403075"/>
          <wp:effectExtent l="0" t="0" r="0" b="0"/>
          <wp:wrapNone/>
          <wp:docPr id="257431087" name="Picture 25743108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7431087" name="Picture 25743108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59726" cy="4030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8BBB8" w14:textId="7C40A773" w:rsidR="00A6079B" w:rsidRDefault="00174CA9">
    <w:pPr>
      <w:pStyle w:val="Header"/>
    </w:pPr>
    <w:r>
      <w:rPr>
        <w:noProof/>
      </w:rPr>
      <w:drawing>
        <wp:anchor distT="0" distB="0" distL="114300" distR="114300" simplePos="0" relativeHeight="251672576" behindDoc="1" locked="0" layoutInCell="1" allowOverlap="1" wp14:anchorId="5764D5F8" wp14:editId="109BC243">
          <wp:simplePos x="0" y="0"/>
          <wp:positionH relativeFrom="column">
            <wp:posOffset>-1228236</wp:posOffset>
          </wp:positionH>
          <wp:positionV relativeFrom="paragraph">
            <wp:posOffset>-475204</wp:posOffset>
          </wp:positionV>
          <wp:extent cx="7953491" cy="11193801"/>
          <wp:effectExtent l="0" t="0" r="9525" b="7620"/>
          <wp:wrapNone/>
          <wp:docPr id="1574113228" name="Picture 15741132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74113228" name="Picture 157411322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953491" cy="1119380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1144C"/>
    <w:multiLevelType w:val="hybridMultilevel"/>
    <w:tmpl w:val="42C00C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36BF5"/>
    <w:multiLevelType w:val="hybridMultilevel"/>
    <w:tmpl w:val="B48279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152113"/>
    <w:multiLevelType w:val="hybridMultilevel"/>
    <w:tmpl w:val="FE98C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E21307"/>
    <w:multiLevelType w:val="multilevel"/>
    <w:tmpl w:val="63C26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F5E4A6B"/>
    <w:multiLevelType w:val="hybridMultilevel"/>
    <w:tmpl w:val="45B49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DF34B0"/>
    <w:multiLevelType w:val="hybridMultilevel"/>
    <w:tmpl w:val="F6C23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B309A8"/>
    <w:multiLevelType w:val="hybridMultilevel"/>
    <w:tmpl w:val="3ACCF428"/>
    <w:lvl w:ilvl="0" w:tplc="6C0EC5F4">
      <w:numFmt w:val="bullet"/>
      <w:lvlText w:val=""/>
      <w:lvlJc w:val="left"/>
      <w:pPr>
        <w:ind w:left="851" w:hanging="428"/>
      </w:pPr>
      <w:rPr>
        <w:rFonts w:ascii="Symbol" w:eastAsia="Symbol" w:hAnsi="Symbol" w:cs="Symbol" w:hint="default"/>
        <w:w w:val="100"/>
        <w:sz w:val="22"/>
        <w:szCs w:val="22"/>
        <w:lang w:val="en-AU" w:eastAsia="en-AU" w:bidi="en-AU"/>
      </w:rPr>
    </w:lvl>
    <w:lvl w:ilvl="1" w:tplc="9B9E8AA8">
      <w:numFmt w:val="bullet"/>
      <w:lvlText w:val="•"/>
      <w:lvlJc w:val="left"/>
      <w:pPr>
        <w:ind w:left="1674" w:hanging="428"/>
      </w:pPr>
      <w:rPr>
        <w:lang w:val="en-AU" w:eastAsia="en-AU" w:bidi="en-AU"/>
      </w:rPr>
    </w:lvl>
    <w:lvl w:ilvl="2" w:tplc="C312FFF2">
      <w:numFmt w:val="bullet"/>
      <w:lvlText w:val="•"/>
      <w:lvlJc w:val="left"/>
      <w:pPr>
        <w:ind w:left="2489" w:hanging="428"/>
      </w:pPr>
      <w:rPr>
        <w:lang w:val="en-AU" w:eastAsia="en-AU" w:bidi="en-AU"/>
      </w:rPr>
    </w:lvl>
    <w:lvl w:ilvl="3" w:tplc="AAF63588">
      <w:numFmt w:val="bullet"/>
      <w:lvlText w:val="•"/>
      <w:lvlJc w:val="left"/>
      <w:pPr>
        <w:ind w:left="3304" w:hanging="428"/>
      </w:pPr>
      <w:rPr>
        <w:lang w:val="en-AU" w:eastAsia="en-AU" w:bidi="en-AU"/>
      </w:rPr>
    </w:lvl>
    <w:lvl w:ilvl="4" w:tplc="22CEC38E">
      <w:numFmt w:val="bullet"/>
      <w:lvlText w:val="•"/>
      <w:lvlJc w:val="left"/>
      <w:pPr>
        <w:ind w:left="4119" w:hanging="428"/>
      </w:pPr>
      <w:rPr>
        <w:lang w:val="en-AU" w:eastAsia="en-AU" w:bidi="en-AU"/>
      </w:rPr>
    </w:lvl>
    <w:lvl w:ilvl="5" w:tplc="AA841A56">
      <w:numFmt w:val="bullet"/>
      <w:lvlText w:val="•"/>
      <w:lvlJc w:val="left"/>
      <w:pPr>
        <w:ind w:left="4934" w:hanging="428"/>
      </w:pPr>
      <w:rPr>
        <w:lang w:val="en-AU" w:eastAsia="en-AU" w:bidi="en-AU"/>
      </w:rPr>
    </w:lvl>
    <w:lvl w:ilvl="6" w:tplc="98905F82">
      <w:numFmt w:val="bullet"/>
      <w:lvlText w:val="•"/>
      <w:lvlJc w:val="left"/>
      <w:pPr>
        <w:ind w:left="5748" w:hanging="428"/>
      </w:pPr>
      <w:rPr>
        <w:lang w:val="en-AU" w:eastAsia="en-AU" w:bidi="en-AU"/>
      </w:rPr>
    </w:lvl>
    <w:lvl w:ilvl="7" w:tplc="94F4C2AA">
      <w:numFmt w:val="bullet"/>
      <w:lvlText w:val="•"/>
      <w:lvlJc w:val="left"/>
      <w:pPr>
        <w:ind w:left="6563" w:hanging="428"/>
      </w:pPr>
      <w:rPr>
        <w:lang w:val="en-AU" w:eastAsia="en-AU" w:bidi="en-AU"/>
      </w:rPr>
    </w:lvl>
    <w:lvl w:ilvl="8" w:tplc="7FC2B8C0">
      <w:numFmt w:val="bullet"/>
      <w:lvlText w:val="•"/>
      <w:lvlJc w:val="left"/>
      <w:pPr>
        <w:ind w:left="7378" w:hanging="428"/>
      </w:pPr>
      <w:rPr>
        <w:lang w:val="en-AU" w:eastAsia="en-AU" w:bidi="en-AU"/>
      </w:rPr>
    </w:lvl>
  </w:abstractNum>
  <w:abstractNum w:abstractNumId="7" w15:restartNumberingAfterBreak="0">
    <w:nsid w:val="6F7658D7"/>
    <w:multiLevelType w:val="hybridMultilevel"/>
    <w:tmpl w:val="FB9C3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1308182">
    <w:abstractNumId w:val="0"/>
  </w:num>
  <w:num w:numId="2" w16cid:durableId="666637338">
    <w:abstractNumId w:val="3"/>
  </w:num>
  <w:num w:numId="3" w16cid:durableId="1941834297">
    <w:abstractNumId w:val="5"/>
  </w:num>
  <w:num w:numId="4" w16cid:durableId="1972591382">
    <w:abstractNumId w:val="2"/>
  </w:num>
  <w:num w:numId="5" w16cid:durableId="636225749">
    <w:abstractNumId w:val="0"/>
  </w:num>
  <w:num w:numId="6" w16cid:durableId="1054695250">
    <w:abstractNumId w:val="1"/>
  </w:num>
  <w:num w:numId="7" w16cid:durableId="673071925">
    <w:abstractNumId w:val="4"/>
  </w:num>
  <w:num w:numId="8" w16cid:durableId="51734181">
    <w:abstractNumId w:val="7"/>
  </w:num>
  <w:num w:numId="9" w16cid:durableId="4946125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CyMDM0NjA1NTcwMzZU0lEKTi0uzszPAykwMqoFALIyArstAAAA"/>
  </w:docVars>
  <w:rsids>
    <w:rsidRoot w:val="000B5F5B"/>
    <w:rsid w:val="000019A6"/>
    <w:rsid w:val="00001FBB"/>
    <w:rsid w:val="000028AD"/>
    <w:rsid w:val="0000762A"/>
    <w:rsid w:val="00012D0F"/>
    <w:rsid w:val="000164A7"/>
    <w:rsid w:val="00017FD7"/>
    <w:rsid w:val="00026D33"/>
    <w:rsid w:val="00031F28"/>
    <w:rsid w:val="0003595D"/>
    <w:rsid w:val="00040809"/>
    <w:rsid w:val="000428BA"/>
    <w:rsid w:val="00056D7F"/>
    <w:rsid w:val="000617B8"/>
    <w:rsid w:val="00076375"/>
    <w:rsid w:val="00090C6C"/>
    <w:rsid w:val="00094FBA"/>
    <w:rsid w:val="00095F36"/>
    <w:rsid w:val="000A4B29"/>
    <w:rsid w:val="000B0B95"/>
    <w:rsid w:val="000B0D4D"/>
    <w:rsid w:val="000B3D65"/>
    <w:rsid w:val="000B5F5B"/>
    <w:rsid w:val="000B7857"/>
    <w:rsid w:val="000C0442"/>
    <w:rsid w:val="000C2A2A"/>
    <w:rsid w:val="000D5937"/>
    <w:rsid w:val="000D69FB"/>
    <w:rsid w:val="000E3C70"/>
    <w:rsid w:val="000F064D"/>
    <w:rsid w:val="000F3C36"/>
    <w:rsid w:val="000F5110"/>
    <w:rsid w:val="000F6AF0"/>
    <w:rsid w:val="000F728E"/>
    <w:rsid w:val="0010339A"/>
    <w:rsid w:val="001048D4"/>
    <w:rsid w:val="00104B65"/>
    <w:rsid w:val="0011204E"/>
    <w:rsid w:val="00113AF2"/>
    <w:rsid w:val="001242DE"/>
    <w:rsid w:val="0012570D"/>
    <w:rsid w:val="00126EA7"/>
    <w:rsid w:val="00133CF7"/>
    <w:rsid w:val="00136E41"/>
    <w:rsid w:val="001447D4"/>
    <w:rsid w:val="00145814"/>
    <w:rsid w:val="00145C90"/>
    <w:rsid w:val="0015652D"/>
    <w:rsid w:val="00157BDC"/>
    <w:rsid w:val="00166C73"/>
    <w:rsid w:val="00167D4C"/>
    <w:rsid w:val="00171D61"/>
    <w:rsid w:val="00172569"/>
    <w:rsid w:val="00174CA9"/>
    <w:rsid w:val="00174CD3"/>
    <w:rsid w:val="00175E22"/>
    <w:rsid w:val="0018169E"/>
    <w:rsid w:val="00181BF5"/>
    <w:rsid w:val="00186EB2"/>
    <w:rsid w:val="00187352"/>
    <w:rsid w:val="00195437"/>
    <w:rsid w:val="001969D4"/>
    <w:rsid w:val="00196C63"/>
    <w:rsid w:val="00197DEB"/>
    <w:rsid w:val="001A0BFE"/>
    <w:rsid w:val="001B1D38"/>
    <w:rsid w:val="001B7B77"/>
    <w:rsid w:val="001D03D9"/>
    <w:rsid w:val="001D741F"/>
    <w:rsid w:val="001E151E"/>
    <w:rsid w:val="001F1E1E"/>
    <w:rsid w:val="001F51C1"/>
    <w:rsid w:val="001F5C63"/>
    <w:rsid w:val="00200A7D"/>
    <w:rsid w:val="00213A6F"/>
    <w:rsid w:val="00214403"/>
    <w:rsid w:val="00220F00"/>
    <w:rsid w:val="002210A3"/>
    <w:rsid w:val="00227ED6"/>
    <w:rsid w:val="00231F83"/>
    <w:rsid w:val="00237961"/>
    <w:rsid w:val="00240019"/>
    <w:rsid w:val="002466E2"/>
    <w:rsid w:val="0025537A"/>
    <w:rsid w:val="00256761"/>
    <w:rsid w:val="00256D77"/>
    <w:rsid w:val="00281D5C"/>
    <w:rsid w:val="002830A0"/>
    <w:rsid w:val="00285557"/>
    <w:rsid w:val="0028570D"/>
    <w:rsid w:val="00286863"/>
    <w:rsid w:val="002950CE"/>
    <w:rsid w:val="002A4EF0"/>
    <w:rsid w:val="002B25D7"/>
    <w:rsid w:val="002B304D"/>
    <w:rsid w:val="002B530B"/>
    <w:rsid w:val="002B5642"/>
    <w:rsid w:val="002B7691"/>
    <w:rsid w:val="002C4280"/>
    <w:rsid w:val="002C6E87"/>
    <w:rsid w:val="002D4F77"/>
    <w:rsid w:val="002D70DA"/>
    <w:rsid w:val="002E4733"/>
    <w:rsid w:val="002E61D8"/>
    <w:rsid w:val="002F4F69"/>
    <w:rsid w:val="002F6CD1"/>
    <w:rsid w:val="003036E4"/>
    <w:rsid w:val="003105B4"/>
    <w:rsid w:val="003202D3"/>
    <w:rsid w:val="0032064A"/>
    <w:rsid w:val="00322E08"/>
    <w:rsid w:val="003246B5"/>
    <w:rsid w:val="00326991"/>
    <w:rsid w:val="00326DF2"/>
    <w:rsid w:val="003321DF"/>
    <w:rsid w:val="003422A6"/>
    <w:rsid w:val="0034285A"/>
    <w:rsid w:val="003473EF"/>
    <w:rsid w:val="003546CF"/>
    <w:rsid w:val="00360707"/>
    <w:rsid w:val="0036150B"/>
    <w:rsid w:val="00361DD8"/>
    <w:rsid w:val="00362113"/>
    <w:rsid w:val="00363B5C"/>
    <w:rsid w:val="00373FFC"/>
    <w:rsid w:val="00383B70"/>
    <w:rsid w:val="003852A3"/>
    <w:rsid w:val="00386D54"/>
    <w:rsid w:val="00393326"/>
    <w:rsid w:val="003A520D"/>
    <w:rsid w:val="003D173F"/>
    <w:rsid w:val="003E6A22"/>
    <w:rsid w:val="003F6A5E"/>
    <w:rsid w:val="00410061"/>
    <w:rsid w:val="00411AD6"/>
    <w:rsid w:val="00420730"/>
    <w:rsid w:val="00424BD1"/>
    <w:rsid w:val="0043213F"/>
    <w:rsid w:val="004334D5"/>
    <w:rsid w:val="00435A97"/>
    <w:rsid w:val="004417C9"/>
    <w:rsid w:val="004458B9"/>
    <w:rsid w:val="00446BBF"/>
    <w:rsid w:val="00452F03"/>
    <w:rsid w:val="00461C9D"/>
    <w:rsid w:val="0047199A"/>
    <w:rsid w:val="0048071D"/>
    <w:rsid w:val="00481724"/>
    <w:rsid w:val="00482934"/>
    <w:rsid w:val="00482A4F"/>
    <w:rsid w:val="00491D3D"/>
    <w:rsid w:val="004922CB"/>
    <w:rsid w:val="00493E98"/>
    <w:rsid w:val="004A4183"/>
    <w:rsid w:val="004B086F"/>
    <w:rsid w:val="004B50E7"/>
    <w:rsid w:val="004B6C08"/>
    <w:rsid w:val="004C0917"/>
    <w:rsid w:val="004C67A0"/>
    <w:rsid w:val="004C683E"/>
    <w:rsid w:val="004E091C"/>
    <w:rsid w:val="004E4666"/>
    <w:rsid w:val="004E4ACF"/>
    <w:rsid w:val="004E7C99"/>
    <w:rsid w:val="0050037D"/>
    <w:rsid w:val="00502707"/>
    <w:rsid w:val="0051000E"/>
    <w:rsid w:val="005115A9"/>
    <w:rsid w:val="00513522"/>
    <w:rsid w:val="00515CA5"/>
    <w:rsid w:val="00534D01"/>
    <w:rsid w:val="00556120"/>
    <w:rsid w:val="0055687D"/>
    <w:rsid w:val="00560B90"/>
    <w:rsid w:val="005661F0"/>
    <w:rsid w:val="00582E4C"/>
    <w:rsid w:val="00583AF7"/>
    <w:rsid w:val="0058434D"/>
    <w:rsid w:val="0059470E"/>
    <w:rsid w:val="005A1647"/>
    <w:rsid w:val="005A548D"/>
    <w:rsid w:val="005B4156"/>
    <w:rsid w:val="005C3180"/>
    <w:rsid w:val="005D0817"/>
    <w:rsid w:val="005D3732"/>
    <w:rsid w:val="005F62EB"/>
    <w:rsid w:val="0060258D"/>
    <w:rsid w:val="006217F5"/>
    <w:rsid w:val="00626F2F"/>
    <w:rsid w:val="0064281C"/>
    <w:rsid w:val="0064586C"/>
    <w:rsid w:val="00654B14"/>
    <w:rsid w:val="00666B60"/>
    <w:rsid w:val="006734F2"/>
    <w:rsid w:val="00674284"/>
    <w:rsid w:val="0069141C"/>
    <w:rsid w:val="006934B8"/>
    <w:rsid w:val="006936CB"/>
    <w:rsid w:val="006A100F"/>
    <w:rsid w:val="006A378A"/>
    <w:rsid w:val="006A789B"/>
    <w:rsid w:val="006B255D"/>
    <w:rsid w:val="006B362C"/>
    <w:rsid w:val="006C156A"/>
    <w:rsid w:val="006C3415"/>
    <w:rsid w:val="006D023F"/>
    <w:rsid w:val="006D2214"/>
    <w:rsid w:val="006D2C56"/>
    <w:rsid w:val="006D4D9E"/>
    <w:rsid w:val="006E0FBB"/>
    <w:rsid w:val="006E4D18"/>
    <w:rsid w:val="006F61B3"/>
    <w:rsid w:val="006F62E4"/>
    <w:rsid w:val="006F6E53"/>
    <w:rsid w:val="00705270"/>
    <w:rsid w:val="00705A53"/>
    <w:rsid w:val="00705D0C"/>
    <w:rsid w:val="00710613"/>
    <w:rsid w:val="0071726D"/>
    <w:rsid w:val="00721828"/>
    <w:rsid w:val="00733A78"/>
    <w:rsid w:val="007560B5"/>
    <w:rsid w:val="0076678A"/>
    <w:rsid w:val="0078252A"/>
    <w:rsid w:val="007832C9"/>
    <w:rsid w:val="00786BC5"/>
    <w:rsid w:val="00792C4B"/>
    <w:rsid w:val="00793AD6"/>
    <w:rsid w:val="00797BE1"/>
    <w:rsid w:val="007B3C37"/>
    <w:rsid w:val="007C2D86"/>
    <w:rsid w:val="007C708B"/>
    <w:rsid w:val="007D1B24"/>
    <w:rsid w:val="007D1CA9"/>
    <w:rsid w:val="007E195E"/>
    <w:rsid w:val="007E27C3"/>
    <w:rsid w:val="007E451D"/>
    <w:rsid w:val="007E78A0"/>
    <w:rsid w:val="007F06E4"/>
    <w:rsid w:val="0080622A"/>
    <w:rsid w:val="00810011"/>
    <w:rsid w:val="00814FE5"/>
    <w:rsid w:val="0081516B"/>
    <w:rsid w:val="008152C4"/>
    <w:rsid w:val="00815C24"/>
    <w:rsid w:val="008247D3"/>
    <w:rsid w:val="008268CD"/>
    <w:rsid w:val="008356E6"/>
    <w:rsid w:val="00836BF6"/>
    <w:rsid w:val="00836FF8"/>
    <w:rsid w:val="00851053"/>
    <w:rsid w:val="008610AD"/>
    <w:rsid w:val="00876DBC"/>
    <w:rsid w:val="008869F7"/>
    <w:rsid w:val="00893AD6"/>
    <w:rsid w:val="008B492A"/>
    <w:rsid w:val="008C7582"/>
    <w:rsid w:val="008D087A"/>
    <w:rsid w:val="008D3F96"/>
    <w:rsid w:val="008E102C"/>
    <w:rsid w:val="008E1CAB"/>
    <w:rsid w:val="008E41DC"/>
    <w:rsid w:val="008E7E34"/>
    <w:rsid w:val="008F18A9"/>
    <w:rsid w:val="008F24E8"/>
    <w:rsid w:val="008F2B9C"/>
    <w:rsid w:val="008F4C87"/>
    <w:rsid w:val="008F5A4B"/>
    <w:rsid w:val="008F796D"/>
    <w:rsid w:val="00900035"/>
    <w:rsid w:val="0090396C"/>
    <w:rsid w:val="00913091"/>
    <w:rsid w:val="00914C2B"/>
    <w:rsid w:val="00916DA8"/>
    <w:rsid w:val="00917925"/>
    <w:rsid w:val="009206D4"/>
    <w:rsid w:val="00920DCD"/>
    <w:rsid w:val="00922252"/>
    <w:rsid w:val="0092318C"/>
    <w:rsid w:val="00925F97"/>
    <w:rsid w:val="009453A9"/>
    <w:rsid w:val="00945849"/>
    <w:rsid w:val="009505CA"/>
    <w:rsid w:val="00951EF6"/>
    <w:rsid w:val="00957BAE"/>
    <w:rsid w:val="00965B07"/>
    <w:rsid w:val="00986030"/>
    <w:rsid w:val="00986C5C"/>
    <w:rsid w:val="0098764F"/>
    <w:rsid w:val="009A1BA2"/>
    <w:rsid w:val="009A4DE7"/>
    <w:rsid w:val="009B0415"/>
    <w:rsid w:val="009B4D03"/>
    <w:rsid w:val="009C2020"/>
    <w:rsid w:val="009D0127"/>
    <w:rsid w:val="009D3D91"/>
    <w:rsid w:val="009E560A"/>
    <w:rsid w:val="009F20E9"/>
    <w:rsid w:val="009F7FB0"/>
    <w:rsid w:val="00A04669"/>
    <w:rsid w:val="00A0496C"/>
    <w:rsid w:val="00A10234"/>
    <w:rsid w:val="00A11129"/>
    <w:rsid w:val="00A22A90"/>
    <w:rsid w:val="00A22F49"/>
    <w:rsid w:val="00A26F44"/>
    <w:rsid w:val="00A35FBB"/>
    <w:rsid w:val="00A430A1"/>
    <w:rsid w:val="00A43FA8"/>
    <w:rsid w:val="00A44B7F"/>
    <w:rsid w:val="00A53B7E"/>
    <w:rsid w:val="00A6079B"/>
    <w:rsid w:val="00A63A2C"/>
    <w:rsid w:val="00A7633C"/>
    <w:rsid w:val="00A769C8"/>
    <w:rsid w:val="00A804B2"/>
    <w:rsid w:val="00A82F05"/>
    <w:rsid w:val="00AA3160"/>
    <w:rsid w:val="00AA37CA"/>
    <w:rsid w:val="00AB0A5C"/>
    <w:rsid w:val="00AB332B"/>
    <w:rsid w:val="00AB7367"/>
    <w:rsid w:val="00AC61B0"/>
    <w:rsid w:val="00AC6E4C"/>
    <w:rsid w:val="00AD3CC4"/>
    <w:rsid w:val="00AD5A7F"/>
    <w:rsid w:val="00AD7A2F"/>
    <w:rsid w:val="00AE25E5"/>
    <w:rsid w:val="00AE35EA"/>
    <w:rsid w:val="00AF00EA"/>
    <w:rsid w:val="00AF2AE2"/>
    <w:rsid w:val="00AF3115"/>
    <w:rsid w:val="00AF6634"/>
    <w:rsid w:val="00B03482"/>
    <w:rsid w:val="00B034A6"/>
    <w:rsid w:val="00B06ECF"/>
    <w:rsid w:val="00B20490"/>
    <w:rsid w:val="00B23DDA"/>
    <w:rsid w:val="00B27F5A"/>
    <w:rsid w:val="00B320C5"/>
    <w:rsid w:val="00B3527A"/>
    <w:rsid w:val="00B356B2"/>
    <w:rsid w:val="00B356E0"/>
    <w:rsid w:val="00B44FEC"/>
    <w:rsid w:val="00B5212C"/>
    <w:rsid w:val="00B61563"/>
    <w:rsid w:val="00B61A0B"/>
    <w:rsid w:val="00B64847"/>
    <w:rsid w:val="00B73B17"/>
    <w:rsid w:val="00B82CD8"/>
    <w:rsid w:val="00B84B2B"/>
    <w:rsid w:val="00BA0F61"/>
    <w:rsid w:val="00BC1F23"/>
    <w:rsid w:val="00BC400A"/>
    <w:rsid w:val="00BC493E"/>
    <w:rsid w:val="00BD0851"/>
    <w:rsid w:val="00BD1856"/>
    <w:rsid w:val="00BD1E53"/>
    <w:rsid w:val="00BD4A17"/>
    <w:rsid w:val="00BD528C"/>
    <w:rsid w:val="00BE013A"/>
    <w:rsid w:val="00BE6EA4"/>
    <w:rsid w:val="00BF2904"/>
    <w:rsid w:val="00BF41CE"/>
    <w:rsid w:val="00C019F9"/>
    <w:rsid w:val="00C0583D"/>
    <w:rsid w:val="00C12DF5"/>
    <w:rsid w:val="00C45586"/>
    <w:rsid w:val="00C47A01"/>
    <w:rsid w:val="00C530A7"/>
    <w:rsid w:val="00C5356D"/>
    <w:rsid w:val="00C57DD2"/>
    <w:rsid w:val="00C74F26"/>
    <w:rsid w:val="00C82E91"/>
    <w:rsid w:val="00C8327F"/>
    <w:rsid w:val="00C843BE"/>
    <w:rsid w:val="00C9534A"/>
    <w:rsid w:val="00C95D92"/>
    <w:rsid w:val="00CA0A1B"/>
    <w:rsid w:val="00CB5BD4"/>
    <w:rsid w:val="00CC0D02"/>
    <w:rsid w:val="00CC2A2A"/>
    <w:rsid w:val="00CC35E4"/>
    <w:rsid w:val="00CC3961"/>
    <w:rsid w:val="00CD6369"/>
    <w:rsid w:val="00CD7B64"/>
    <w:rsid w:val="00CE1561"/>
    <w:rsid w:val="00CE54CE"/>
    <w:rsid w:val="00CF245E"/>
    <w:rsid w:val="00CF2CF7"/>
    <w:rsid w:val="00D01951"/>
    <w:rsid w:val="00D02974"/>
    <w:rsid w:val="00D042DE"/>
    <w:rsid w:val="00D05173"/>
    <w:rsid w:val="00D11FE6"/>
    <w:rsid w:val="00D157C0"/>
    <w:rsid w:val="00D216AA"/>
    <w:rsid w:val="00D23D54"/>
    <w:rsid w:val="00D25DB8"/>
    <w:rsid w:val="00D35E72"/>
    <w:rsid w:val="00D37FFC"/>
    <w:rsid w:val="00D44CF4"/>
    <w:rsid w:val="00D44D7D"/>
    <w:rsid w:val="00D57B2B"/>
    <w:rsid w:val="00D633B9"/>
    <w:rsid w:val="00D657AF"/>
    <w:rsid w:val="00D65DF5"/>
    <w:rsid w:val="00D67A16"/>
    <w:rsid w:val="00D705C6"/>
    <w:rsid w:val="00D77A3D"/>
    <w:rsid w:val="00D77F60"/>
    <w:rsid w:val="00D956AA"/>
    <w:rsid w:val="00D95AB5"/>
    <w:rsid w:val="00D95D22"/>
    <w:rsid w:val="00DA014F"/>
    <w:rsid w:val="00DA31D2"/>
    <w:rsid w:val="00DC0C3F"/>
    <w:rsid w:val="00DC7DA7"/>
    <w:rsid w:val="00DD5029"/>
    <w:rsid w:val="00DD6E16"/>
    <w:rsid w:val="00DE3CC3"/>
    <w:rsid w:val="00DE5A64"/>
    <w:rsid w:val="00DE7F41"/>
    <w:rsid w:val="00DF62EB"/>
    <w:rsid w:val="00DF6EA3"/>
    <w:rsid w:val="00DF715D"/>
    <w:rsid w:val="00E05AB6"/>
    <w:rsid w:val="00E13B6F"/>
    <w:rsid w:val="00E21FC3"/>
    <w:rsid w:val="00E27CA2"/>
    <w:rsid w:val="00E31CBE"/>
    <w:rsid w:val="00E3281E"/>
    <w:rsid w:val="00E34929"/>
    <w:rsid w:val="00E36185"/>
    <w:rsid w:val="00E4259E"/>
    <w:rsid w:val="00E51356"/>
    <w:rsid w:val="00E537AC"/>
    <w:rsid w:val="00E5557D"/>
    <w:rsid w:val="00E56160"/>
    <w:rsid w:val="00E604C9"/>
    <w:rsid w:val="00E636C9"/>
    <w:rsid w:val="00E71E14"/>
    <w:rsid w:val="00E7393C"/>
    <w:rsid w:val="00E75993"/>
    <w:rsid w:val="00E76C74"/>
    <w:rsid w:val="00E8274E"/>
    <w:rsid w:val="00E942AB"/>
    <w:rsid w:val="00E96296"/>
    <w:rsid w:val="00E979D3"/>
    <w:rsid w:val="00E97D0D"/>
    <w:rsid w:val="00EA377C"/>
    <w:rsid w:val="00EA7152"/>
    <w:rsid w:val="00EB68FA"/>
    <w:rsid w:val="00EC2B13"/>
    <w:rsid w:val="00EC41FA"/>
    <w:rsid w:val="00ED0BB2"/>
    <w:rsid w:val="00ED38E9"/>
    <w:rsid w:val="00ED42B8"/>
    <w:rsid w:val="00ED6D85"/>
    <w:rsid w:val="00ED7763"/>
    <w:rsid w:val="00EE0743"/>
    <w:rsid w:val="00EF0291"/>
    <w:rsid w:val="00EF0B1E"/>
    <w:rsid w:val="00F04521"/>
    <w:rsid w:val="00F1045D"/>
    <w:rsid w:val="00F26164"/>
    <w:rsid w:val="00F31291"/>
    <w:rsid w:val="00F4433F"/>
    <w:rsid w:val="00F533F2"/>
    <w:rsid w:val="00F53F21"/>
    <w:rsid w:val="00F54262"/>
    <w:rsid w:val="00F54B0B"/>
    <w:rsid w:val="00F6005D"/>
    <w:rsid w:val="00F6197B"/>
    <w:rsid w:val="00F73FD4"/>
    <w:rsid w:val="00F76E3E"/>
    <w:rsid w:val="00F773BD"/>
    <w:rsid w:val="00F8198E"/>
    <w:rsid w:val="00F96934"/>
    <w:rsid w:val="00FA094B"/>
    <w:rsid w:val="00FA13C0"/>
    <w:rsid w:val="00FA1742"/>
    <w:rsid w:val="00FA4CD1"/>
    <w:rsid w:val="00FA4FEA"/>
    <w:rsid w:val="00FC19D6"/>
    <w:rsid w:val="00FC2648"/>
    <w:rsid w:val="00FC798D"/>
    <w:rsid w:val="00FD4BB5"/>
    <w:rsid w:val="00FD6A1F"/>
    <w:rsid w:val="00FF39F1"/>
    <w:rsid w:val="00FF6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1B0247D"/>
  <w15:docId w15:val="{026FB518-42E9-4E3B-9203-83AE450F1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4C4D4D" w:themeColor="accent3" w:themeShade="BF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B1E"/>
    <w:pPr>
      <w:spacing w:line="288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F4C87"/>
    <w:pPr>
      <w:spacing w:after="0"/>
      <w:jc w:val="center"/>
      <w:outlineLvl w:val="0"/>
    </w:pPr>
    <w:rPr>
      <w:rFonts w:cs="Arial"/>
      <w:color w:val="FFFFFF" w:themeColor="background1"/>
      <w:sz w:val="5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079B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3686A4"/>
      <w:sz w:val="36"/>
      <w:szCs w:val="26"/>
      <w:lang w:val="en-US"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3091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812E07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5F5B"/>
  </w:style>
  <w:style w:type="paragraph" w:styleId="Footer">
    <w:name w:val="footer"/>
    <w:basedOn w:val="Normal"/>
    <w:link w:val="Foot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F5B"/>
  </w:style>
  <w:style w:type="paragraph" w:styleId="BalloonText">
    <w:name w:val="Balloon Text"/>
    <w:basedOn w:val="Normal"/>
    <w:link w:val="BalloonTextChar"/>
    <w:uiPriority w:val="99"/>
    <w:semiHidden/>
    <w:unhideWhenUsed/>
    <w:rsid w:val="000B5F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F5B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0B5F5B"/>
    <w:pPr>
      <w:autoSpaceDE w:val="0"/>
      <w:autoSpaceDN w:val="0"/>
      <w:adjustRightInd w:val="0"/>
      <w:spacing w:after="0"/>
      <w:textAlignment w:val="center"/>
    </w:pPr>
    <w:rPr>
      <w:rFonts w:ascii="Minion Pro" w:hAnsi="Minion Pro" w:cs="Minion Pro"/>
      <w:color w:val="000000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F4C87"/>
    <w:rPr>
      <w:rFonts w:cs="Arial"/>
      <w:color w:val="FFFFFF" w:themeColor="background1"/>
      <w:sz w:val="56"/>
      <w:szCs w:val="40"/>
    </w:rPr>
  </w:style>
  <w:style w:type="paragraph" w:styleId="NoSpacing">
    <w:name w:val="No Spacing"/>
    <w:uiPriority w:val="1"/>
    <w:qFormat/>
    <w:rsid w:val="009A4DE7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AD5A7F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A6079B"/>
    <w:rPr>
      <w:rFonts w:eastAsiaTheme="majorEastAsia" w:cstheme="majorBidi"/>
      <w:b/>
      <w:bCs/>
      <w:color w:val="3686A4"/>
      <w:sz w:val="36"/>
      <w:szCs w:val="26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913091"/>
    <w:rPr>
      <w:rFonts w:asciiTheme="majorHAnsi" w:eastAsiaTheme="majorEastAsia" w:hAnsiTheme="majorHAnsi" w:cstheme="majorBidi"/>
      <w:color w:val="812E07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C0583D"/>
    <w:pPr>
      <w:spacing w:line="276" w:lineRule="auto"/>
      <w:ind w:left="720"/>
      <w:contextualSpacing/>
    </w:pPr>
    <w:rPr>
      <w:rFonts w:asciiTheme="minorHAnsi" w:hAnsiTheme="minorHAnsi"/>
    </w:rPr>
  </w:style>
  <w:style w:type="character" w:styleId="Hyperlink">
    <w:name w:val="Hyperlink"/>
    <w:basedOn w:val="DefaultParagraphFont"/>
    <w:uiPriority w:val="99"/>
    <w:unhideWhenUsed/>
    <w:rsid w:val="00913091"/>
    <w:rPr>
      <w:color w:val="F26522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130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NZ"/>
    </w:rPr>
  </w:style>
  <w:style w:type="table" w:styleId="TableGrid">
    <w:name w:val="Table Grid"/>
    <w:basedOn w:val="TableNormal"/>
    <w:uiPriority w:val="59"/>
    <w:rsid w:val="00E555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54B0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54B0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76375"/>
    <w:rPr>
      <w:color w:val="CA4D30" w:themeColor="followedHyperlink"/>
      <w:u w:val="singl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0F6AF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color w:val="auto"/>
      <w:sz w:val="21"/>
      <w:szCs w:val="21"/>
      <w:lang w:val="en-AU" w:eastAsia="en-AU" w:bidi="en-AU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0F6AF0"/>
    <w:rPr>
      <w:rFonts w:ascii="Calibri" w:eastAsia="Calibri" w:hAnsi="Calibri" w:cs="Calibri"/>
      <w:sz w:val="21"/>
      <w:szCs w:val="21"/>
      <w:lang w:val="en-AU" w:eastAsia="en-AU" w:bidi="en-AU"/>
    </w:rPr>
  </w:style>
  <w:style w:type="paragraph" w:customStyle="1" w:styleId="TableParagraph">
    <w:name w:val="Table Paragraph"/>
    <w:basedOn w:val="Normal"/>
    <w:uiPriority w:val="1"/>
    <w:qFormat/>
    <w:rsid w:val="000F6AF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color w:val="auto"/>
      <w:lang w:val="en-AU" w:eastAsia="en-AU" w:bidi="en-AU"/>
    </w:rPr>
  </w:style>
  <w:style w:type="paragraph" w:customStyle="1" w:styleId="TableHeading">
    <w:name w:val="Table Heading"/>
    <w:basedOn w:val="Normal"/>
    <w:qFormat/>
    <w:rsid w:val="00126EA7"/>
    <w:pPr>
      <w:spacing w:before="60" w:after="60"/>
      <w:ind w:left="153" w:right="493"/>
    </w:pPr>
    <w:rPr>
      <w:b/>
      <w:bCs/>
      <w:color w:val="FFFFFF" w:themeColor="background1"/>
    </w:rPr>
  </w:style>
  <w:style w:type="paragraph" w:customStyle="1" w:styleId="Titlewhite">
    <w:name w:val="Title white"/>
    <w:basedOn w:val="Normal"/>
    <w:link w:val="TitlewhiteChar"/>
    <w:qFormat/>
    <w:rsid w:val="002C6E87"/>
    <w:pPr>
      <w:spacing w:after="0" w:line="240" w:lineRule="auto"/>
    </w:pPr>
    <w:rPr>
      <w:rFonts w:cs="Arial"/>
      <w:b/>
      <w:bCs/>
      <w:color w:val="595959" w:themeColor="accent5" w:themeTint="A6"/>
      <w:sz w:val="72"/>
      <w:szCs w:val="72"/>
    </w:rPr>
  </w:style>
  <w:style w:type="character" w:customStyle="1" w:styleId="TitlewhiteChar">
    <w:name w:val="Title white Char"/>
    <w:basedOn w:val="DefaultParagraphFont"/>
    <w:link w:val="Titlewhite"/>
    <w:rsid w:val="002C6E87"/>
    <w:rPr>
      <w:rFonts w:cs="Arial"/>
      <w:b/>
      <w:bCs/>
      <w:color w:val="595959" w:themeColor="accent5" w:themeTint="A6"/>
      <w:sz w:val="72"/>
      <w:szCs w:val="7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3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1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6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24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862598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403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728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1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038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29580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851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787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9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1.wdp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26522"/>
      </a:dk2>
      <a:lt2>
        <a:srgbClr val="EEECE1"/>
      </a:lt2>
      <a:accent1>
        <a:srgbClr val="F26522"/>
      </a:accent1>
      <a:accent2>
        <a:srgbClr val="CA4D30"/>
      </a:accent2>
      <a:accent3>
        <a:srgbClr val="666767"/>
      </a:accent3>
      <a:accent4>
        <a:srgbClr val="ADABA5"/>
      </a:accent4>
      <a:accent5>
        <a:srgbClr val="000000"/>
      </a:accent5>
      <a:accent6>
        <a:srgbClr val="000000"/>
      </a:accent6>
      <a:hlink>
        <a:srgbClr val="F26522"/>
      </a:hlink>
      <a:folHlink>
        <a:srgbClr val="CA4D3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15" row="4">
    <wetp:webextensionref xmlns:r="http://schemas.openxmlformats.org/officeDocument/2006/relationships" r:id="rId1"/>
  </wetp:taskpane>
  <wetp:taskpane dockstate="right" visibility="0" width="350" row="4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0C59C654-4D1C-44E2-A2D7-A910408A5C0F}">
  <we:reference id="83d0dd80-996c-402a-8da9-bbcf1e848b00" version="1.0.0.0" store="en-us" storeType="OMEX"/>
  <we:alternateReferences/>
  <we:properties>
    <we:property name="Office.AutoShowTaskpaneWithDocument" value="true"/>
  </we:properties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7B0A2589-CFD3-40E2-AA3D-23F51EEC08BB}">
  <we:reference id="wa200001664" version="1.0.0.0" store="en-US" storeType="OMEX"/>
  <we:alternateReferences>
    <we:reference id="WA200001664" version="1.0.0.0" store="WA200001664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5DF6DB-D745-4A9A-A899-0A614BCC29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i</dc:creator>
  <cp:keywords/>
  <dc:description/>
  <cp:lastModifiedBy>Candice Rigby Hibbard</cp:lastModifiedBy>
  <cp:revision>3</cp:revision>
  <cp:lastPrinted>2020-03-05T21:47:00Z</cp:lastPrinted>
  <dcterms:created xsi:type="dcterms:W3CDTF">2023-07-25T13:25:00Z</dcterms:created>
  <dcterms:modified xsi:type="dcterms:W3CDTF">2023-07-25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a149f9f29c9a5fd77c2b4e9bf97453bff6a84c1a204a16ddd482be462f6920</vt:lpwstr>
  </property>
  <property fmtid="{D5CDD505-2E9C-101B-9397-08002B2CF9AE}" pid="3" name="assessmentReportId">
    <vt:lpwstr>10418</vt:lpwstr>
  </property>
  <property fmtid="{D5CDD505-2E9C-101B-9397-08002B2CF9AE}" pid="4" name="reportType">
    <vt:lpwstr>0</vt:lpwstr>
  </property>
</Properties>
</file>